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w:t>
      </w:r>
      <w:r>
        <w:t xml:space="preserve"> </w:t>
      </w:r>
      <w:r>
        <w:t xml:space="preserve">Montreal,</w:t>
      </w:r>
      <w:r>
        <w:t xml:space="preserve"> </w:t>
      </w:r>
      <w:r>
        <w:t xml:space="preserve">Canada</w:t>
      </w:r>
    </w:p>
    <w:bookmarkStart w:id="21" w:name="Xe0b618f0afdd6460fbaacef555942a643c3d726"/>
    <w:p>
      <w:pPr>
        <w:pStyle w:val="Heading1"/>
      </w:pPr>
      <w:r>
        <w:t xml:space="preserve">Internship Application Letter for Translator/Interpreter Position</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Organization Name:</w:t>
      </w:r>
      <w:r>
        <w:t xml:space="preserve"> </w:t>
      </w:r>
      <w:r>
        <w:t xml:space="preserve">[Insert Organization Name]</w:t>
      </w:r>
    </w:p>
    <w:p>
      <w:pPr>
        <w:pStyle w:val="BodyText"/>
      </w:pPr>
      <w:r>
        <w:rPr>
          <w:bCs/>
          <w:b/>
        </w:rPr>
        <w:t xml:space="preserve">Address:</w:t>
      </w:r>
      <w:r>
        <w:t xml:space="preserve"> </w:t>
      </w:r>
      <w:r>
        <w:t xml:space="preserve">[Insert Organization Address]</w:t>
      </w:r>
    </w:p>
    <w:p>
      <w:pPr>
        <w:pStyle w:val="BodyText"/>
      </w:pPr>
      <w:r>
        <w:rPr>
          <w:bCs/>
          <w:b/>
        </w:rPr>
        <w:t xml:space="preserve">City, Postal Code:</w:t>
      </w:r>
      <w:r>
        <w:t xml:space="preserve"> </w:t>
      </w:r>
      <w:r>
        <w:t xml:space="preserve">Montreal, QC H3C 1A1</w:t>
      </w:r>
    </w:p>
    <w:bookmarkStart w:id="20" w:name="X81a800577b08d73d35e0152aacda40aa94ec8b5"/>
    <w:p>
      <w:pPr>
        <w:pStyle w:val="Heading2"/>
      </w:pPr>
      <w:r>
        <w:t xml:space="preserve">Subject: Internship Application for Translator/Interpreter Position in Montreal, Canada</w:t>
      </w:r>
    </w:p>
    <w:p>
      <w:pPr>
        <w:pStyle w:val="FirstParagraph"/>
      </w:pPr>
      <w:r>
        <w:t xml:space="preserve">I am writing to express my enthusiastic interest in the Translator/Interpreter Internship position at [Organization Name], as advertised on [Platform where job was posted, e.g., Job Bank Canada, organization website]. As a dedicated linguist deeply committed to fostering communication across cultures within the vibrant context of Canada Montreal, I am confident that my bilingual proficiency (English-French), academic background in Translation Studies, and passion for Quebec’s unique linguistic landscape align perfectly with your organization's mission. This Internship Application Letter serves as my formal submission for this opportunity, highlighting why I am uniquely prepared to contribute meaningfully to your team while advancing my professional development in the heart of Canada’s most dynamic bilingual city.</w:t>
      </w:r>
    </w:p>
    <w:p>
      <w:pPr>
        <w:pStyle w:val="BodyText"/>
      </w:pPr>
      <w:r>
        <w:t xml:space="preserve">My academic journey at Concordia University in Montreal has provided me with a robust foundation for this role. I hold a Bachelor’s degree in Translation and Interpretation (with honors) from the Department of Languages, Literatures, and Linguistics, where I specialized in audiovisual translation and legal terminology. This program immersed me in the intricacies of Quebec’s language laws under Bill 96, emphasizing the critical importance of French as the official language while maintaining accessibility for English speakers—a core principle deeply embedded in Montreal’s identity. My coursework included intensive practical modules on consecutive interpreting, written translation (with a focus on adapting content for diverse Quebec audiences), and CAT tool proficiency (Trados Studio, MemoQ). I consistently achieved top marks in projects requiring cultural sensitivity—such as translating health pamphlets for immigrant communities and adapting marketing materials for Francophone audiences in the Plateau Mont-Royal neighborhood. This academic rigor, combined with my native fluency in French (DALF C1 certification) and advanced English (IELTS 8.0), ensures I can navigate the linguistic nuances required for effective translation work within Canada Montreal’s multicultural environment.</w:t>
      </w:r>
    </w:p>
    <w:p>
      <w:pPr>
        <w:pStyle w:val="BodyText"/>
      </w:pPr>
      <w:r>
        <w:t xml:space="preserve">What drives my application is not merely a skill set, but a profound respect for Montreal’s role as Canada's cultural and linguistic crossroads. Having lived in Montreal for five years, I have witnessed firsthand how accurate translation and interpretation are not just professional services, but essential bridges connecting communities—from healthcare access for new immigrants at CLSCs (Community Health Centres) to legal proceedings in Quebec courts. I am particularly drawn to [Organization Name]’s work in [mention specific project, service, or community focus if known—e.g., "supporting refugee integration" or "promoting multilingual arts initiatives"], as it directly addresses the very need I aim to serve through this internship. I understand that in Quebec, language is identity; my goal is to ensure that every translated document or interpreted conversation respects this reality while meeting professional standards. This understanding, coupled with my volunteer experience interpreting at a Montreal-based community legal clinic (where I facilitated access for 20+ French-speaking clients), solidifies my commitment to ethical and effective communication in Canada's French-English bilingual hub.</w:t>
      </w:r>
    </w:p>
    <w:p>
      <w:pPr>
        <w:pStyle w:val="BodyText"/>
      </w:pPr>
      <w:r>
        <w:t xml:space="preserve">My technical preparedness for this Translator Interpreter internship is equally strong. I am proficient in industry-standard translation software, including Trados Studio and Wordfast, allowing me to efficiently manage projects with consistency and accuracy—critical for organizations handling high-volume or time-sensitive work. My recent internship at the Montreal Public Library’s Multilingual Services team honed my ability to translate complex library cataloguing information into French for patrons, ensuring accessibility across language barriers. I also possess foundational knowledge of Spanish and Arabic, which I leverage to support broader community needs in Montreal’s diverse neighborhoods like Little Portugal or Villeray. Crucially, I am fully aware of Quebec’s linguistic context: I understand that while English is widely spoken, the legal requirement for French as the primary language of business and administration means my translation work must consistently prioritize accurate, natural French output—especially when adapting content for government or public sector clients within Canada Montreal.</w:t>
      </w:r>
    </w:p>
    <w:p>
      <w:pPr>
        <w:pStyle w:val="BodyText"/>
      </w:pPr>
      <w:r>
        <w:t xml:space="preserve">Moreover, this internship represents a vital step in my career trajectory. I am eager to apply classroom theory to real-world scenarios under the mentorship of experienced professionals at [Organization Name]. I am prepared to contribute immediately through tasks such as translating official documents, supporting interpretation sessions for community events, and assisting with localization projects that resonate with Montreal’s cultural fabric. My adaptability is proven by my ability to seamlessly switch between formal legal contexts and casual community settings—a skill essential for any Translator Interpreter working in a city where language use varies dramatically from the courthouse to the bistro. I am committed to upholding Quebec’s language laws not just as compliance, but as an expression of respect for the province’s identity, ensuring that every word I translate or interpret contributes positively to Montreal’s cohesive, multilingual society.</w:t>
      </w:r>
    </w:p>
    <w:p>
      <w:pPr>
        <w:pStyle w:val="BodyText"/>
      </w:pPr>
      <w:r>
        <w:t xml:space="preserve">I am deeply inspired by Montreal's ability to thrive at the intersection of French heritage and global diversity—a reality that makes it an unparalleled setting for a Translator Interpreter. The opportunity to learn from [Organization Name], a leader in fostering inclusive communication within Canada Montreal, would be invaluable. I am confident that my academic excellence, cultural intelligence, technical skills, and unwavering dedication to linguistic accuracy make me an ideal candidate for this Internship Application Letter submission. I have attached my resume for your detailed review and welcome the opportunity to discuss how my qualifications align with your team’s objectives in an interview at your earliest convenience.</w:t>
      </w:r>
    </w:p>
    <w:p>
      <w:pPr>
        <w:pStyle w:val="BodyText"/>
      </w:pPr>
      <w:r>
        <w:t xml:space="preserve">Thank you for considering my application. I look forward to contributing to [Organization Name]’s mission of breaking down language barriers through precision, respect, and expertise in the very heart of Canada Montreal.</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 Montreal, Canada</dc:title>
  <dc:creator/>
  <dc:language>en</dc:language>
  <cp:keywords/>
  <dcterms:created xsi:type="dcterms:W3CDTF">2026-07-19T08:58:53Z</dcterms:created>
  <dcterms:modified xsi:type="dcterms:W3CDTF">2026-07-19T08:58:53Z</dcterms:modified>
</cp:coreProperties>
</file>

<file path=docProps/custom.xml><?xml version="1.0" encoding="utf-8"?>
<Properties xmlns="http://schemas.openxmlformats.org/officeDocument/2006/custom-properties" xmlns:vt="http://schemas.openxmlformats.org/officeDocument/2006/docPropsVTypes"/>
</file>